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oria Smith</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ori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mith</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05 North Russel Street, Mount Prospect, IL, USA Mt. Prospect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davis@mppd.org</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977543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angd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9/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asto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4/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